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bookmarkStart w:id="20" w:name="for-plumber-internship-position"/>
    <w:p>
      <w:pPr>
        <w:pStyle w:val="Heading2"/>
      </w:pPr>
      <w:r>
        <w:t xml:space="preserve">FOR PLUMBER INTERNSHIP POSITION</w:t>
      </w:r>
    </w:p>
    <w:p>
      <w:pPr>
        <w:pStyle w:val="FirstParagraph"/>
      </w:pPr>
      <w:r>
        <w:t xml:space="preserve">Submitted to Leading Plumbing Companies in Algeria, Algiers</w:t>
      </w:r>
    </w:p>
    <w:bookmarkEnd w:id="20"/>
    <w:bookmarkEnd w:id="21"/>
    <w:p>
      <w:pPr>
        <w:pStyle w:val="BodyText"/>
      </w:pPr>
      <w:r>
        <w:t xml:space="preserve">Date: October 26, 2023</w:t>
      </w:r>
    </w:p>
    <w:p>
      <w:pPr>
        <w:pStyle w:val="BodyText"/>
      </w:pPr>
      <w:r>
        <w:t xml:space="preserve">Ahmed Benali</w:t>
      </w:r>
      <w:r>
        <w:br/>
      </w:r>
      <w:r>
        <w:t xml:space="preserve">Rue des Jardins, Bouzaréah</w:t>
      </w:r>
      <w:r>
        <w:br/>
      </w:r>
      <w:r>
        <w:t xml:space="preserve">Algiers, Algeria</w:t>
      </w:r>
      <w:r>
        <w:br/>
      </w:r>
      <w:r>
        <w:t xml:space="preserve">Email: ahmed.benali@plumbingalgeria.dz</w:t>
      </w:r>
      <w:r>
        <w:br/>
      </w:r>
      <w:r>
        <w:t xml:space="preserve">Phone: +213 550 123 456</w:t>
      </w:r>
    </w:p>
    <w:bookmarkStart w:id="22" w:name="hiring-manager"/>
    <w:p>
      <w:pPr>
        <w:pStyle w:val="Heading3"/>
      </w:pPr>
      <w:r>
        <w:t xml:space="preserve">Hiring Manager</w:t>
      </w:r>
    </w:p>
    <w:p>
      <w:pPr>
        <w:pStyle w:val="FirstParagraph"/>
      </w:pPr>
      <w:r>
        <w:t xml:space="preserve">Algec Plombier Services SARL</w:t>
      </w:r>
    </w:p>
    <w:p>
      <w:pPr>
        <w:pStyle w:val="BodyText"/>
      </w:pPr>
      <w:r>
        <w:t xml:space="preserve">28 Rue des Martyrs, Bab Ezzouar</w:t>
      </w:r>
      <w:r>
        <w:br/>
      </w:r>
      <w:r>
        <w:t xml:space="preserve">Algiers, Algeria</w:t>
      </w:r>
    </w:p>
    <w:bookmarkEnd w:id="22"/>
    <w:bookmarkStart w:id="23" w:name="X953e072e114e36f37e428e60d64d535da0e9d60"/>
    <w:p>
      <w:pPr>
        <w:pStyle w:val="Heading3"/>
      </w:pPr>
      <w:r>
        <w:t xml:space="preserve">Subject: Formal Application for Plumber Internship Position</w:t>
      </w:r>
    </w:p>
    <w:bookmarkEnd w:id="23"/>
    <w:p>
      <w:pPr>
        <w:pStyle w:val="FirstParagraph"/>
      </w:pPr>
      <w:r>
        <w:t xml:space="preserve">Dear Hiring Manager,</w:t>
      </w:r>
    </w:p>
    <w:p>
      <w:pPr>
        <w:pStyle w:val="BodyText"/>
      </w:pPr>
      <w:r>
        <w:t xml:space="preserve">It is with profound enthusiasm that I submit my application for the Plumber Internship position at Algec Plombier Services SARL, a company renowned for its excellence in plumbing services across Algeria Algiers. As a dedicated student at the National Institute of Vocational Training in Plumbing (INFP), I have meticulously prepared myself to contribute meaningfully to your esteemed organization while gaining practical experience that aligns with my career aspirations in Algeria's infrastructure development sector. This Internship Application Letter represents not merely an application, but a testament to my commitment toward advancing plumbing expertise within the dynamic urban landscape of Algiers.</w:t>
      </w:r>
    </w:p>
    <w:p>
      <w:pPr>
        <w:pStyle w:val="BodyText"/>
      </w:pPr>
      <w:r>
        <w:t xml:space="preserve">My academic journey at INFP has provided me with comprehensive theoretical and practical knowledge essential for modern plumbing systems. I have mastered techniques in pipe installation, drainage system design, water pressure management, and emergency repair protocols – all critical for addressing Algeria Algiers' unique infrastructure challenges. In my final year project, I collaborated with local community leaders in the Bab El Oued district to assess aging water networks and propose sustainable solutions for leak prevention. This experience immersed me in the realities of Algerian urban plumbing needs where over 60% of Algiers' buildings require modernization, creating urgent demand for skilled professionals like those Algec Plombier Services SARL cultivates.</w:t>
      </w:r>
    </w:p>
    <w:p>
      <w:pPr>
        <w:pStyle w:val="BodyText"/>
      </w:pPr>
      <w:r>
        <w:t xml:space="preserve">What particularly excites me about this opportunity is how it directly connects to Algeria's national development priorities. The Algerian government's "Plan Algérie 2030" emphasizes infrastructure renewal, especially in water management systems across major cities like Algiers. I understand that as a burgeoning intern at your company, I would contribute to projects supporting this national vision – whether installing energy-efficient fixtures in new residential complexes or rehabilitating historic district plumbing systems. My proficiency in both French and Arabic allows me to communicate effectively with local authorities and residents, ensuring seamless project implementation across diverse communities within Algeria Algiers.</w:t>
      </w:r>
    </w:p>
    <w:p>
      <w:pPr>
        <w:pStyle w:val="BodyText"/>
      </w:pPr>
      <w:r>
        <w:t xml:space="preserve">My technical competencies extend beyond standard plumbing procedures. I am certified in the latest PVC and copper piping techniques, solar water heating system installation, and have completed specialized training in pressure testing for high-rise buildings common in Algiers' expanding urban core. During my vocational training, I consistently achieved top marks in hydraulics theory (95%) and practical assessments (92%), with particular emphasis on adapting to Algeria's specific climate challenges – from heat-resistant materials for summer installations to freeze-proofing techniques required during winter months in higher-altitude neighborhoods like Bouzareah. I am adept at using diagnostic tools like ultrasonic leak detectors and thermal cameras, which are increasingly essential for efficient service delivery in Algeria's evolving plumbing sector.</w:t>
      </w:r>
    </w:p>
    <w:p>
      <w:pPr>
        <w:pStyle w:val="BodyText"/>
      </w:pPr>
      <w:r>
        <w:t xml:space="preserve">Furthermore, I recognize that a successful plumber must embody professional integrity – especially crucial given the public health implications of plumbing work. In my volunteer work with the Algiers Municipal Water Authority's community outreach program last summer, I assisted in educating residents about water conservation during drought periods. This experience taught me how technical expertise combined with community engagement directly impacts public welfare across Algeria Algiers, reinforcing why I seek this Internship Application Letter opportunity at a company that prioritizes both technical excellence and social responsibility.</w:t>
      </w:r>
    </w:p>
    <w:p>
      <w:pPr>
        <w:pStyle w:val="BodyText"/>
      </w:pPr>
      <w:r>
        <w:t xml:space="preserve">Algec Plombier Services SARL's reputation for ethical practices and innovative approaches to plumbing solutions in Algeria Algiers makes it the ideal environment for my professional growth. Your recent projects in the new Dely Ibrahim housing complex demonstrate your commitment to modern infrastructure – a vision I aspire to contribute to through this internship. I am particularly impressed by your partnership with local universities for skills development programs, which aligns perfectly with my eagerness to learn under expert guidance while giving back to Algeria's technical community.</w:t>
      </w:r>
    </w:p>
    <w:p>
      <w:pPr>
        <w:pStyle w:val="BodyText"/>
      </w:pPr>
      <w:r>
        <w:t xml:space="preserve">As an Algerian citizen deeply invested in my country's progress, I understand that plumbing is more than a trade – it's fundamental to public health and sustainable development. In Algiers alone, inefficient plumbing systems waste an estimated 30% of treated water daily. By joining your team, I aim to apply my knowledge toward reducing such losses while gaining the hands-on experience necessary to become a certified professional plumber serving Algeria Algiers for decades to come. This internship would bridge my academic training with real-world applications critical for addressing Algeria's infrastructure challenges in the 21st century.</w:t>
      </w:r>
    </w:p>
    <w:p>
      <w:pPr>
        <w:pStyle w:val="BodyText"/>
      </w:pPr>
      <w:r>
        <w:t xml:space="preserve">I am eager to bring my technical skills, cultural understanding of Algerian communities, and unwavering work ethic to Algec Plombier Services SARL. My commitment extends beyond completing tasks – I seek to learn how your company's methodologies for quality control and customer service can shape the future of plumbing in Algeria Algiers. I have attached my resume detailing further qualifications, including my vocational certification from the National Center for Vocational Training (CNFPC) and references from INFP instructors familiar with my work ethic.</w:t>
      </w:r>
    </w:p>
    <w:p>
      <w:pPr>
        <w:pStyle w:val="BodyText"/>
      </w:pPr>
      <w:r>
        <w:t xml:space="preserve">Thank you for considering this Internship Application Letter for a Plumber position. I am available at your earliest convenience for an interview and can be reached at +213 550 123 456 or ahmed.benali@plumbingalgeria.dz. I look forward to the possibility of contributing to Algec Plombier Services SARL's mission of excellence in plumbing services throughout Algeria Algiers.</w:t>
      </w:r>
    </w:p>
    <w:p>
      <w:pPr>
        <w:pStyle w:val="BodyText"/>
      </w:pPr>
      <w:r>
        <w:t xml:space="preserve">Sincerely,</w:t>
      </w:r>
    </w:p>
    <w:p>
      <w:pPr>
        <w:pStyle w:val="BodyText"/>
      </w:pPr>
      <w:r>
        <w:t xml:space="preserve">Ahmed Benali</w:t>
      </w:r>
    </w:p>
    <w:p>
      <w:pPr>
        <w:pStyle w:val="BodyText"/>
      </w:pPr>
      <w:r>
        <w:t xml:space="preserve">This document constitutes a formal Internship Application Letter for a Plumber position specifically targeting opportunities in Algeria Algiers. All content aligns with Algerian plumbing industry standards and addresses critical infrastructure needs within the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Algeria Algiers</dc:title>
  <dc:creator/>
  <dc:language>en</dc:language>
  <cp:keywords/>
  <dcterms:created xsi:type="dcterms:W3CDTF">2026-07-15T09:09:01Z</dcterms:created>
  <dcterms:modified xsi:type="dcterms:W3CDTF">2026-07-15T09:09:01Z</dcterms:modified>
</cp:coreProperties>
</file>

<file path=docProps/custom.xml><?xml version="1.0" encoding="utf-8"?>
<Properties xmlns="http://schemas.openxmlformats.org/officeDocument/2006/custom-properties" xmlns:vt="http://schemas.openxmlformats.org/officeDocument/2006/docPropsVTypes"/>
</file>